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F91DE8">
        <w:rPr>
          <w:rFonts w:ascii="Corbel" w:hAnsi="Corbel"/>
          <w:b/>
          <w:sz w:val="24"/>
          <w:szCs w:val="24"/>
        </w:rPr>
        <w:t>50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D100AC" w:rsidRPr="00D100AC">
        <w:rPr>
          <w:rFonts w:ascii="Corbel" w:hAnsi="Corbel"/>
          <w:b/>
          <w:sz w:val="24"/>
          <w:szCs w:val="24"/>
        </w:rPr>
        <w:t>Download</w:t>
      </w:r>
      <w:r w:rsidR="000A6B73">
        <w:rPr>
          <w:rFonts w:ascii="Corbel" w:hAnsi="Corbel"/>
          <w:b/>
          <w:sz w:val="24"/>
          <w:szCs w:val="24"/>
        </w:rPr>
        <w:t xml:space="preserve"> and install</w:t>
      </w:r>
      <w:r w:rsidR="00D100AC" w:rsidRPr="00D100AC">
        <w:rPr>
          <w:rFonts w:ascii="Corbel" w:hAnsi="Corbel"/>
          <w:b/>
          <w:sz w:val="24"/>
          <w:szCs w:val="24"/>
        </w:rPr>
        <w:t xml:space="preserve"> the ATA Gateway setup package</w:t>
      </w:r>
      <w:r w:rsidR="00365331" w:rsidRPr="00365331">
        <w:rPr>
          <w:rFonts w:ascii="Corbel" w:hAnsi="Corbel"/>
          <w:b/>
          <w:sz w:val="24"/>
          <w:szCs w:val="24"/>
        </w:rPr>
        <w:t>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913D2A" w:rsidP="00D100AC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2731D8">
        <w:rPr>
          <w:rFonts w:ascii="Corbel" w:hAnsi="Corbel"/>
          <w:sz w:val="24"/>
          <w:szCs w:val="24"/>
        </w:rPr>
        <w:t xml:space="preserve">download and </w:t>
      </w:r>
      <w:r w:rsidR="000A6B73">
        <w:rPr>
          <w:rFonts w:ascii="Corbel" w:hAnsi="Corbel"/>
          <w:sz w:val="24"/>
          <w:szCs w:val="24"/>
        </w:rPr>
        <w:t>install</w:t>
      </w:r>
      <w:bookmarkStart w:id="0" w:name="_GoBack"/>
      <w:bookmarkEnd w:id="0"/>
      <w:r w:rsidR="00D100AC" w:rsidRPr="00D100AC">
        <w:rPr>
          <w:rFonts w:ascii="Corbel" w:hAnsi="Corbel"/>
          <w:sz w:val="24"/>
          <w:szCs w:val="24"/>
        </w:rPr>
        <w:t xml:space="preserve"> the ATA Gateway setup package</w:t>
      </w:r>
      <w:r w:rsidR="001A7D3D">
        <w:rPr>
          <w:rFonts w:ascii="Corbel" w:hAnsi="Corbel"/>
          <w:sz w:val="24"/>
          <w:szCs w:val="24"/>
        </w:rPr>
        <w:t>.</w:t>
      </w:r>
    </w:p>
    <w:p w:rsidR="00B546A2" w:rsidRDefault="00B9045A" w:rsidP="001E684E">
      <w:pPr>
        <w:jc w:val="both"/>
        <w:rPr>
          <w:rFonts w:ascii="Corbel" w:hAnsi="Corbel"/>
          <w:sz w:val="24"/>
          <w:szCs w:val="24"/>
        </w:rPr>
      </w:pPr>
      <w:r w:rsidRPr="00B9045A">
        <w:rPr>
          <w:rFonts w:ascii="Corbel" w:hAnsi="Corbel"/>
          <w:sz w:val="24"/>
          <w:szCs w:val="24"/>
        </w:rPr>
        <w:t>After configuring the domain connectivity settings, you can download the ATA Gateway setup package. The ATA Gateway can be installed on a dedicated server or on a domain controller. If you install it on a domain controller, it is installed as an ATA Lightweight Gateway.</w:t>
      </w:r>
    </w:p>
    <w:p w:rsidR="00601429" w:rsidRPr="001909D3" w:rsidRDefault="001909D3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Prerequisite: </w:t>
      </w:r>
      <w:r w:rsidR="00710BEE">
        <w:rPr>
          <w:rFonts w:ascii="Corbel" w:hAnsi="Corbel"/>
          <w:sz w:val="24"/>
          <w:szCs w:val="24"/>
        </w:rPr>
        <w:t>Windows Server 2016</w:t>
      </w:r>
      <w:r>
        <w:rPr>
          <w:rFonts w:ascii="Corbel" w:hAnsi="Corbel"/>
          <w:sz w:val="24"/>
          <w:szCs w:val="24"/>
        </w:rPr>
        <w:t>.</w:t>
      </w:r>
      <w:r w:rsidR="00710BEE">
        <w:rPr>
          <w:rFonts w:ascii="Corbel" w:hAnsi="Corbel"/>
          <w:sz w:val="24"/>
          <w:szCs w:val="24"/>
        </w:rPr>
        <w:t xml:space="preserve"> Windows</w:t>
      </w:r>
      <w:r w:rsidR="00710BEE" w:rsidRPr="00710BEE">
        <w:rPr>
          <w:rFonts w:ascii="Corbel" w:hAnsi="Corbel"/>
          <w:sz w:val="24"/>
          <w:szCs w:val="24"/>
        </w:rPr>
        <w:t xml:space="preserve"> server </w:t>
      </w:r>
      <w:r w:rsidR="00710BEE">
        <w:rPr>
          <w:rFonts w:ascii="Corbel" w:hAnsi="Corbel"/>
          <w:sz w:val="24"/>
          <w:szCs w:val="24"/>
        </w:rPr>
        <w:t xml:space="preserve">should be </w:t>
      </w:r>
      <w:r w:rsidR="00710BEE" w:rsidRPr="00710BEE">
        <w:rPr>
          <w:rFonts w:ascii="Corbel" w:hAnsi="Corbel"/>
          <w:sz w:val="24"/>
          <w:szCs w:val="24"/>
        </w:rPr>
        <w:t>a member of a domain or workgroup.</w:t>
      </w:r>
      <w:r w:rsidR="001C4A48">
        <w:rPr>
          <w:rFonts w:ascii="Corbel" w:hAnsi="Corbel"/>
          <w:sz w:val="24"/>
          <w:szCs w:val="24"/>
        </w:rPr>
        <w:t xml:space="preserve"> </w:t>
      </w:r>
      <w:r w:rsidR="001C4A48" w:rsidRPr="001C4A48">
        <w:rPr>
          <w:rFonts w:ascii="Corbel" w:hAnsi="Corbel"/>
          <w:sz w:val="24"/>
          <w:szCs w:val="24"/>
        </w:rPr>
        <w:t>At least one network adapter</w:t>
      </w:r>
      <w:r w:rsidR="001C4A48">
        <w:rPr>
          <w:rFonts w:ascii="Corbel" w:hAnsi="Corbel"/>
          <w:sz w:val="24"/>
          <w:szCs w:val="24"/>
        </w:rPr>
        <w:t xml:space="preserve">. </w:t>
      </w:r>
      <w:r w:rsidR="000627BC">
        <w:rPr>
          <w:rFonts w:ascii="Corbel" w:hAnsi="Corbel"/>
          <w:sz w:val="24"/>
          <w:szCs w:val="24"/>
        </w:rPr>
        <w:t xml:space="preserve">Microsoft </w:t>
      </w:r>
      <w:r w:rsidR="000627BC" w:rsidRPr="000627BC">
        <w:rPr>
          <w:rFonts w:ascii="Corbel" w:hAnsi="Corbel"/>
          <w:sz w:val="24"/>
          <w:szCs w:val="24"/>
        </w:rPr>
        <w:t>.Net Framework 4.6.1</w:t>
      </w:r>
      <w:r w:rsidR="000627BC">
        <w:rPr>
          <w:rFonts w:ascii="Corbel" w:hAnsi="Corbel"/>
          <w:sz w:val="24"/>
          <w:szCs w:val="24"/>
        </w:rPr>
        <w:t xml:space="preserve"> or later. Browser - </w:t>
      </w:r>
      <w:r w:rsidR="000627BC" w:rsidRPr="000627BC">
        <w:rPr>
          <w:rFonts w:ascii="Corbel" w:hAnsi="Corbel"/>
          <w:sz w:val="24"/>
          <w:szCs w:val="24"/>
        </w:rPr>
        <w:t>Internet Explorer version 10 and above</w:t>
      </w:r>
      <w:r w:rsidR="000627BC">
        <w:rPr>
          <w:rFonts w:ascii="Corbel" w:hAnsi="Corbel"/>
          <w:sz w:val="24"/>
          <w:szCs w:val="24"/>
        </w:rPr>
        <w:t xml:space="preserve"> (or any other latest browser)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781C76" w:rsidP="00781C76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781C76">
        <w:rPr>
          <w:rFonts w:ascii="Corbel" w:hAnsi="Corbel"/>
          <w:sz w:val="24"/>
          <w:szCs w:val="24"/>
        </w:rPr>
        <w:t xml:space="preserve">Click </w:t>
      </w:r>
      <w:r w:rsidRPr="00781C76">
        <w:rPr>
          <w:rFonts w:ascii="Corbel" w:hAnsi="Corbel"/>
          <w:b/>
          <w:sz w:val="24"/>
          <w:szCs w:val="24"/>
        </w:rPr>
        <w:t>Download Gateway</w:t>
      </w:r>
      <w:r w:rsidRPr="00781C76">
        <w:rPr>
          <w:rFonts w:ascii="Corbel" w:hAnsi="Corbel"/>
          <w:sz w:val="24"/>
          <w:szCs w:val="24"/>
        </w:rPr>
        <w:t xml:space="preserve"> Setup in the list of steps at the top of the page to go to the </w:t>
      </w:r>
      <w:r w:rsidRPr="00781C76">
        <w:rPr>
          <w:rFonts w:ascii="Corbel" w:hAnsi="Corbel"/>
          <w:b/>
          <w:sz w:val="24"/>
          <w:szCs w:val="24"/>
        </w:rPr>
        <w:t>Gateways</w:t>
      </w:r>
      <w:r w:rsidRPr="00781C76">
        <w:rPr>
          <w:rFonts w:ascii="Corbel" w:hAnsi="Corbel"/>
          <w:sz w:val="24"/>
          <w:szCs w:val="24"/>
        </w:rPr>
        <w:t xml:space="preserve"> page.</w:t>
      </w:r>
    </w:p>
    <w:p w:rsidR="00781C76" w:rsidRPr="00781C76" w:rsidRDefault="00781C76" w:rsidP="00781C76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5CC7F95" wp14:editId="1ED240F6">
            <wp:extent cx="6858000" cy="1485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C76" w:rsidRPr="00781C76" w:rsidRDefault="00781C76" w:rsidP="00781C76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781C76">
        <w:rPr>
          <w:rFonts w:ascii="Corbel" w:hAnsi="Corbel"/>
          <w:sz w:val="24"/>
          <w:szCs w:val="24"/>
        </w:rPr>
        <w:t xml:space="preserve">Click </w:t>
      </w:r>
      <w:r w:rsidRPr="00781C76">
        <w:rPr>
          <w:rFonts w:ascii="Corbel" w:hAnsi="Corbel"/>
          <w:b/>
          <w:sz w:val="24"/>
          <w:szCs w:val="24"/>
        </w:rPr>
        <w:t>Gateway Setup</w:t>
      </w:r>
      <w:r w:rsidRPr="00781C76">
        <w:rPr>
          <w:rFonts w:ascii="Corbel" w:hAnsi="Corbel"/>
          <w:sz w:val="24"/>
          <w:szCs w:val="24"/>
        </w:rPr>
        <w:t xml:space="preserve"> and </w:t>
      </w:r>
      <w:r>
        <w:rPr>
          <w:rFonts w:ascii="Corbel" w:hAnsi="Corbel"/>
          <w:sz w:val="24"/>
          <w:szCs w:val="24"/>
        </w:rPr>
        <w:t>s</w:t>
      </w:r>
      <w:r w:rsidRPr="00781C76">
        <w:rPr>
          <w:rFonts w:ascii="Corbel" w:hAnsi="Corbel"/>
          <w:sz w:val="24"/>
          <w:szCs w:val="24"/>
        </w:rPr>
        <w:t>ave the package locally.</w:t>
      </w:r>
    </w:p>
    <w:p w:rsidR="00781C76" w:rsidRPr="00781C76" w:rsidRDefault="00781C76" w:rsidP="00781C76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8EE4297" wp14:editId="30957026">
            <wp:extent cx="6858000" cy="1976120"/>
            <wp:effectExtent l="0" t="0" r="0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7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C76" w:rsidRDefault="001E502E" w:rsidP="003E1B8C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Extract the </w:t>
      </w:r>
      <w:r w:rsidR="00781C76" w:rsidRPr="00781C76">
        <w:rPr>
          <w:rFonts w:ascii="Corbel" w:hAnsi="Corbel"/>
          <w:sz w:val="24"/>
          <w:szCs w:val="24"/>
        </w:rPr>
        <w:t>zip fi</w:t>
      </w:r>
      <w:r w:rsidR="00781C76" w:rsidRPr="00781C76">
        <w:rPr>
          <w:rFonts w:ascii="Corbel" w:hAnsi="Corbel"/>
          <w:sz w:val="24"/>
          <w:szCs w:val="24"/>
        </w:rPr>
        <w:t>le</w:t>
      </w:r>
      <w:r>
        <w:rPr>
          <w:rFonts w:ascii="Corbel" w:hAnsi="Corbel"/>
          <w:sz w:val="24"/>
          <w:szCs w:val="24"/>
        </w:rPr>
        <w:t xml:space="preserve"> that includes</w:t>
      </w:r>
      <w:r w:rsidR="00781C76" w:rsidRPr="00781C76">
        <w:rPr>
          <w:rFonts w:ascii="Corbel" w:hAnsi="Corbel"/>
          <w:sz w:val="24"/>
          <w:szCs w:val="24"/>
        </w:rPr>
        <w:t xml:space="preserve"> - </w:t>
      </w:r>
      <w:r w:rsidR="00781C76" w:rsidRPr="00781C76">
        <w:rPr>
          <w:rFonts w:ascii="Corbel" w:hAnsi="Corbel"/>
          <w:sz w:val="24"/>
          <w:szCs w:val="24"/>
        </w:rPr>
        <w:t>ATA Gateway installer</w:t>
      </w:r>
      <w:r w:rsidR="00781C76" w:rsidRPr="00781C76">
        <w:rPr>
          <w:rFonts w:ascii="Corbel" w:hAnsi="Corbel"/>
          <w:sz w:val="24"/>
          <w:szCs w:val="24"/>
        </w:rPr>
        <w:t xml:space="preserve"> and </w:t>
      </w:r>
      <w:r w:rsidR="00781C76" w:rsidRPr="00781C76">
        <w:rPr>
          <w:rFonts w:ascii="Corbel" w:hAnsi="Corbel"/>
          <w:sz w:val="24"/>
          <w:szCs w:val="24"/>
        </w:rPr>
        <w:t>Configuration setting file with the required information to connect to the ATA Center</w:t>
      </w:r>
      <w:r w:rsidR="00781C76">
        <w:rPr>
          <w:rFonts w:ascii="Corbel" w:hAnsi="Corbel"/>
          <w:sz w:val="24"/>
          <w:szCs w:val="24"/>
        </w:rPr>
        <w:t>.</w:t>
      </w:r>
    </w:p>
    <w:p w:rsidR="001E502E" w:rsidRDefault="001E502E" w:rsidP="001E502E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>Now to install, r</w:t>
      </w:r>
      <w:r w:rsidRPr="001E502E">
        <w:rPr>
          <w:rFonts w:ascii="Corbel" w:hAnsi="Corbel"/>
          <w:sz w:val="24"/>
          <w:szCs w:val="24"/>
        </w:rPr>
        <w:t xml:space="preserve">un </w:t>
      </w:r>
      <w:r w:rsidRPr="001E502E">
        <w:rPr>
          <w:rFonts w:ascii="Corbel" w:hAnsi="Corbel"/>
          <w:b/>
          <w:sz w:val="24"/>
          <w:szCs w:val="24"/>
        </w:rPr>
        <w:t>Microsoft ATA Gateway Setup.exe</w:t>
      </w:r>
      <w:r w:rsidRPr="001E502E">
        <w:rPr>
          <w:rFonts w:ascii="Corbel" w:hAnsi="Corbel"/>
          <w:sz w:val="24"/>
          <w:szCs w:val="24"/>
        </w:rPr>
        <w:t xml:space="preserve"> and follow the setup wizard.</w:t>
      </w:r>
      <w:r>
        <w:rPr>
          <w:rFonts w:ascii="Corbel" w:hAnsi="Corbel"/>
          <w:sz w:val="24"/>
          <w:szCs w:val="24"/>
        </w:rPr>
        <w:t xml:space="preserve"> </w:t>
      </w:r>
      <w:r w:rsidRPr="001E502E">
        <w:rPr>
          <w:rFonts w:ascii="Corbel" w:hAnsi="Corbel"/>
          <w:sz w:val="24"/>
          <w:szCs w:val="24"/>
        </w:rPr>
        <w:t xml:space="preserve">On the </w:t>
      </w:r>
      <w:r w:rsidRPr="001E502E">
        <w:rPr>
          <w:rFonts w:ascii="Corbel" w:hAnsi="Corbel"/>
          <w:b/>
          <w:sz w:val="24"/>
          <w:szCs w:val="24"/>
        </w:rPr>
        <w:t>Welcome</w:t>
      </w:r>
      <w:r w:rsidRPr="001E502E">
        <w:rPr>
          <w:rFonts w:ascii="Corbel" w:hAnsi="Corbel"/>
          <w:sz w:val="24"/>
          <w:szCs w:val="24"/>
        </w:rPr>
        <w:t xml:space="preserve"> page, select your language and click </w:t>
      </w:r>
      <w:r w:rsidRPr="001E502E">
        <w:rPr>
          <w:rFonts w:ascii="Corbel" w:hAnsi="Corbel"/>
          <w:b/>
          <w:sz w:val="24"/>
          <w:szCs w:val="24"/>
        </w:rPr>
        <w:t>Next</w:t>
      </w:r>
      <w:r w:rsidRPr="001E502E">
        <w:rPr>
          <w:rFonts w:ascii="Corbel" w:hAnsi="Corbel"/>
          <w:sz w:val="24"/>
          <w:szCs w:val="24"/>
        </w:rPr>
        <w:t>.</w:t>
      </w:r>
    </w:p>
    <w:p w:rsidR="001E502E" w:rsidRPr="001E502E" w:rsidRDefault="001E502E" w:rsidP="001E502E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F39BC7B" wp14:editId="0D69455F">
            <wp:extent cx="6543675" cy="4029075"/>
            <wp:effectExtent l="0" t="0" r="952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43675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C76" w:rsidRDefault="001E502E" w:rsidP="001E502E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1E502E">
        <w:rPr>
          <w:rFonts w:ascii="Corbel" w:hAnsi="Corbel"/>
          <w:sz w:val="24"/>
          <w:szCs w:val="24"/>
        </w:rPr>
        <w:t>The installation wizard automatically checks if the server is a domain controller or a dedicated server. If it is a domain controller, the ATA Lightweight Gateway is installed, if it is a dedicated server, the ATA Gateway is installed.</w:t>
      </w:r>
    </w:p>
    <w:p w:rsidR="001E502E" w:rsidRDefault="001E502E" w:rsidP="001E502E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click </w:t>
      </w:r>
      <w:r w:rsidRPr="001E502E">
        <w:rPr>
          <w:rFonts w:ascii="Corbel" w:hAnsi="Corbel"/>
          <w:b/>
          <w:sz w:val="24"/>
          <w:szCs w:val="24"/>
        </w:rPr>
        <w:t>Next</w:t>
      </w:r>
      <w:r>
        <w:rPr>
          <w:rFonts w:ascii="Corbel" w:hAnsi="Corbel"/>
          <w:sz w:val="24"/>
          <w:szCs w:val="24"/>
        </w:rPr>
        <w:t>.</w:t>
      </w:r>
    </w:p>
    <w:p w:rsidR="001E502E" w:rsidRPr="001E502E" w:rsidRDefault="001E502E" w:rsidP="001E502E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5C892C8" wp14:editId="6C3F3DEF">
            <wp:extent cx="6010275" cy="370400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16524" cy="3707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02E" w:rsidRDefault="001E502E" w:rsidP="001E502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1E502E">
        <w:rPr>
          <w:rFonts w:ascii="Corbel" w:hAnsi="Corbel"/>
          <w:sz w:val="24"/>
          <w:szCs w:val="24"/>
        </w:rPr>
        <w:t xml:space="preserve">Under </w:t>
      </w:r>
      <w:r w:rsidRPr="001E502E">
        <w:rPr>
          <w:rFonts w:ascii="Corbel" w:hAnsi="Corbel"/>
          <w:b/>
          <w:sz w:val="24"/>
          <w:szCs w:val="24"/>
        </w:rPr>
        <w:t>Configure the Gateway</w:t>
      </w:r>
      <w:r w:rsidRPr="001E502E">
        <w:rPr>
          <w:rFonts w:ascii="Corbel" w:hAnsi="Corbel"/>
          <w:sz w:val="24"/>
          <w:szCs w:val="24"/>
        </w:rPr>
        <w:t xml:space="preserve">, enter the information based on your environment </w:t>
      </w:r>
      <w:r>
        <w:rPr>
          <w:rFonts w:ascii="Corbel" w:hAnsi="Corbel"/>
          <w:sz w:val="24"/>
          <w:szCs w:val="24"/>
        </w:rPr>
        <w:t>–</w:t>
      </w:r>
      <w:r w:rsidRPr="001E502E">
        <w:rPr>
          <w:rFonts w:ascii="Corbel" w:hAnsi="Corbel"/>
          <w:sz w:val="24"/>
          <w:szCs w:val="24"/>
        </w:rPr>
        <w:t xml:space="preserve"> </w:t>
      </w:r>
      <w:r>
        <w:rPr>
          <w:rFonts w:ascii="Corbel" w:hAnsi="Corbel"/>
          <w:sz w:val="24"/>
          <w:szCs w:val="24"/>
        </w:rPr>
        <w:t>Installation path.</w:t>
      </w:r>
    </w:p>
    <w:p w:rsidR="001E502E" w:rsidRDefault="001E502E" w:rsidP="001E502E">
      <w:pPr>
        <w:pStyle w:val="ListParagraph"/>
        <w:rPr>
          <w:rFonts w:ascii="Corbel" w:hAnsi="Corbel"/>
          <w:sz w:val="24"/>
          <w:szCs w:val="24"/>
        </w:rPr>
      </w:pPr>
      <w:r w:rsidRPr="001E502E">
        <w:rPr>
          <w:rFonts w:ascii="Corbel" w:hAnsi="Corbel"/>
          <w:b/>
          <w:sz w:val="24"/>
          <w:szCs w:val="24"/>
        </w:rPr>
        <w:t>Installati</w:t>
      </w:r>
      <w:r>
        <w:rPr>
          <w:rFonts w:ascii="Corbel" w:hAnsi="Corbel"/>
          <w:b/>
          <w:sz w:val="24"/>
          <w:szCs w:val="24"/>
        </w:rPr>
        <w:t>on Path-</w:t>
      </w:r>
      <w:r w:rsidRPr="001E502E">
        <w:rPr>
          <w:rFonts w:ascii="Corbel" w:hAnsi="Corbel"/>
          <w:sz w:val="24"/>
          <w:szCs w:val="24"/>
        </w:rPr>
        <w:t xml:space="preserve"> This is the location where the ATA Gateway is installed. By default, this is %</w:t>
      </w:r>
      <w:proofErr w:type="spellStart"/>
      <w:r w:rsidRPr="001E502E">
        <w:rPr>
          <w:rFonts w:ascii="Corbel" w:hAnsi="Corbel"/>
          <w:sz w:val="24"/>
          <w:szCs w:val="24"/>
        </w:rPr>
        <w:t>programfiles</w:t>
      </w:r>
      <w:proofErr w:type="spellEnd"/>
      <w:r w:rsidRPr="001E502E">
        <w:rPr>
          <w:rFonts w:ascii="Corbel" w:hAnsi="Corbel"/>
          <w:sz w:val="24"/>
          <w:szCs w:val="24"/>
        </w:rPr>
        <w:t>%\Microsoft Advanced Threat Analytics\Gateway. Leave the default value.</w:t>
      </w:r>
    </w:p>
    <w:p w:rsidR="001E502E" w:rsidRPr="001E502E" w:rsidRDefault="001E502E" w:rsidP="001E502E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AD76462" wp14:editId="23B5AC8E">
            <wp:extent cx="5876925" cy="3615251"/>
            <wp:effectExtent l="0" t="0" r="0" b="444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84340" cy="3619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02E" w:rsidRDefault="001E502E" w:rsidP="00490A6A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1E502E">
        <w:rPr>
          <w:rFonts w:ascii="Corbel" w:hAnsi="Corbel"/>
          <w:sz w:val="24"/>
          <w:szCs w:val="24"/>
        </w:rPr>
        <w:lastRenderedPageBreak/>
        <w:t xml:space="preserve">Now click </w:t>
      </w:r>
      <w:r w:rsidRPr="001E502E">
        <w:rPr>
          <w:rFonts w:ascii="Corbel" w:hAnsi="Corbel"/>
          <w:b/>
          <w:sz w:val="24"/>
          <w:szCs w:val="24"/>
        </w:rPr>
        <w:t>Install</w:t>
      </w:r>
      <w:r w:rsidRPr="001E502E">
        <w:rPr>
          <w:rFonts w:ascii="Corbel" w:hAnsi="Corbel"/>
          <w:sz w:val="24"/>
          <w:szCs w:val="24"/>
        </w:rPr>
        <w:t xml:space="preserve">. The components installed and configured during the installation of the ATA Gateway are - </w:t>
      </w:r>
      <w:r w:rsidRPr="001E502E">
        <w:rPr>
          <w:rFonts w:ascii="Corbel" w:hAnsi="Corbel"/>
          <w:sz w:val="24"/>
          <w:szCs w:val="24"/>
        </w:rPr>
        <w:t>ATA Gateway service</w:t>
      </w:r>
      <w:r w:rsidRPr="001E502E">
        <w:rPr>
          <w:rFonts w:ascii="Corbel" w:hAnsi="Corbel"/>
          <w:sz w:val="24"/>
          <w:szCs w:val="24"/>
        </w:rPr>
        <w:t xml:space="preserve">, </w:t>
      </w:r>
      <w:r w:rsidRPr="001E502E">
        <w:rPr>
          <w:rFonts w:ascii="Corbel" w:hAnsi="Corbel"/>
          <w:sz w:val="24"/>
          <w:szCs w:val="24"/>
        </w:rPr>
        <w:t>Microsoft Visual C++ 2013 Redistributable</w:t>
      </w:r>
      <w:r w:rsidRPr="001E502E">
        <w:rPr>
          <w:rFonts w:ascii="Corbel" w:hAnsi="Corbel"/>
          <w:sz w:val="24"/>
          <w:szCs w:val="24"/>
        </w:rPr>
        <w:t xml:space="preserve"> and </w:t>
      </w:r>
      <w:r w:rsidRPr="001E502E">
        <w:rPr>
          <w:rFonts w:ascii="Corbel" w:hAnsi="Corbel"/>
          <w:sz w:val="24"/>
          <w:szCs w:val="24"/>
        </w:rPr>
        <w:t>Custom Performance Monitor data collection set</w:t>
      </w:r>
      <w:r>
        <w:rPr>
          <w:rFonts w:ascii="Corbel" w:hAnsi="Corbel"/>
          <w:sz w:val="24"/>
          <w:szCs w:val="24"/>
        </w:rPr>
        <w:t>.</w:t>
      </w:r>
    </w:p>
    <w:p w:rsidR="001E502E" w:rsidRPr="001E502E" w:rsidRDefault="000A6B73" w:rsidP="000A6B73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9ADDBFF" wp14:editId="1C284DAE">
            <wp:extent cx="5619750" cy="345201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40884" cy="3464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6B73" w:rsidRDefault="000A6B73" w:rsidP="000A6B73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0A6B73">
        <w:rPr>
          <w:rFonts w:ascii="Corbel" w:hAnsi="Corbel"/>
          <w:sz w:val="24"/>
          <w:szCs w:val="24"/>
        </w:rPr>
        <w:t xml:space="preserve">After the installation completes, for the ATA Gateway, click </w:t>
      </w:r>
      <w:r w:rsidRPr="000A6B73">
        <w:rPr>
          <w:rFonts w:ascii="Corbel" w:hAnsi="Corbel"/>
          <w:b/>
          <w:sz w:val="24"/>
          <w:szCs w:val="24"/>
        </w:rPr>
        <w:t>Launch</w:t>
      </w:r>
      <w:r w:rsidRPr="000A6B73">
        <w:rPr>
          <w:rFonts w:ascii="Corbel" w:hAnsi="Corbel"/>
          <w:sz w:val="24"/>
          <w:szCs w:val="24"/>
        </w:rPr>
        <w:t xml:space="preserve"> to open your browse</w:t>
      </w:r>
      <w:r>
        <w:rPr>
          <w:rFonts w:ascii="Corbel" w:hAnsi="Corbel"/>
          <w:sz w:val="24"/>
          <w:szCs w:val="24"/>
        </w:rPr>
        <w:t>r</w:t>
      </w:r>
      <w:r w:rsidRPr="000A6B73">
        <w:rPr>
          <w:rFonts w:ascii="Corbel" w:hAnsi="Corbel"/>
          <w:sz w:val="24"/>
          <w:szCs w:val="24"/>
        </w:rPr>
        <w:t>.</w:t>
      </w:r>
    </w:p>
    <w:p w:rsidR="000A6B73" w:rsidRDefault="000A6B73" w:rsidP="000A6B73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26E818C" wp14:editId="4A6B0ADB">
            <wp:extent cx="5448300" cy="3362561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95721" cy="3391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6B73" w:rsidRDefault="000A6B73" w:rsidP="000A6B73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>Log into the ATA console.</w:t>
      </w:r>
    </w:p>
    <w:p w:rsidR="000A6B73" w:rsidRPr="000A6B73" w:rsidRDefault="000A6B73" w:rsidP="000A6B73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4DD3A71" wp14:editId="261DE57B">
            <wp:extent cx="6858000" cy="39846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8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A6B73" w:rsidRPr="000A6B73" w:rsidSect="00AD4B2C">
      <w:footerReference w:type="default" r:id="rId16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72C8" w:rsidRDefault="00F872C8" w:rsidP="00467A39">
      <w:pPr>
        <w:spacing w:after="0" w:line="240" w:lineRule="auto"/>
      </w:pPr>
      <w:r>
        <w:separator/>
      </w:r>
    </w:p>
  </w:endnote>
  <w:endnote w:type="continuationSeparator" w:id="0">
    <w:p w:rsidR="00F872C8" w:rsidRDefault="00F872C8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40CF" w:rsidRDefault="000240CF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0240CF" w:rsidRPr="00467A39" w:rsidRDefault="000240CF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0240CF" w:rsidRPr="00467A39" w:rsidRDefault="000240CF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72C8" w:rsidRDefault="00F872C8" w:rsidP="00467A39">
      <w:pPr>
        <w:spacing w:after="0" w:line="240" w:lineRule="auto"/>
      </w:pPr>
      <w:r>
        <w:separator/>
      </w:r>
    </w:p>
  </w:footnote>
  <w:footnote w:type="continuationSeparator" w:id="0">
    <w:p w:rsidR="00F872C8" w:rsidRDefault="00F872C8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7015531"/>
    <w:multiLevelType w:val="hybridMultilevel"/>
    <w:tmpl w:val="0C2AFEF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9436424"/>
    <w:multiLevelType w:val="hybridMultilevel"/>
    <w:tmpl w:val="94D2A438"/>
    <w:lvl w:ilvl="0" w:tplc="D31A37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IN" w:vendorID="64" w:dllVersion="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113C6"/>
    <w:rsid w:val="00022281"/>
    <w:rsid w:val="000240CF"/>
    <w:rsid w:val="000267A9"/>
    <w:rsid w:val="000306B9"/>
    <w:rsid w:val="00031B96"/>
    <w:rsid w:val="000322B9"/>
    <w:rsid w:val="00037733"/>
    <w:rsid w:val="00040291"/>
    <w:rsid w:val="00053EFF"/>
    <w:rsid w:val="000627BC"/>
    <w:rsid w:val="00062F16"/>
    <w:rsid w:val="00062F6C"/>
    <w:rsid w:val="00064585"/>
    <w:rsid w:val="000746CC"/>
    <w:rsid w:val="00077ED7"/>
    <w:rsid w:val="00081760"/>
    <w:rsid w:val="000823A2"/>
    <w:rsid w:val="00082E20"/>
    <w:rsid w:val="000A1DF4"/>
    <w:rsid w:val="000A26EC"/>
    <w:rsid w:val="000A6B73"/>
    <w:rsid w:val="000B688C"/>
    <w:rsid w:val="000C2E03"/>
    <w:rsid w:val="000C3F70"/>
    <w:rsid w:val="000E0453"/>
    <w:rsid w:val="000E298F"/>
    <w:rsid w:val="000F0725"/>
    <w:rsid w:val="000F0FB8"/>
    <w:rsid w:val="0010485B"/>
    <w:rsid w:val="0010610B"/>
    <w:rsid w:val="00110782"/>
    <w:rsid w:val="00117F82"/>
    <w:rsid w:val="00137BB5"/>
    <w:rsid w:val="00141CDC"/>
    <w:rsid w:val="00150420"/>
    <w:rsid w:val="00161E6F"/>
    <w:rsid w:val="001909D3"/>
    <w:rsid w:val="00194813"/>
    <w:rsid w:val="001974F6"/>
    <w:rsid w:val="00197B99"/>
    <w:rsid w:val="001A7D3D"/>
    <w:rsid w:val="001B1660"/>
    <w:rsid w:val="001B2F84"/>
    <w:rsid w:val="001B4127"/>
    <w:rsid w:val="001C4A48"/>
    <w:rsid w:val="001D0D83"/>
    <w:rsid w:val="001D1C40"/>
    <w:rsid w:val="001D1D8C"/>
    <w:rsid w:val="001D4522"/>
    <w:rsid w:val="001D6522"/>
    <w:rsid w:val="001E502E"/>
    <w:rsid w:val="001E684E"/>
    <w:rsid w:val="00204CEA"/>
    <w:rsid w:val="002065BE"/>
    <w:rsid w:val="00206C60"/>
    <w:rsid w:val="00220CD4"/>
    <w:rsid w:val="002225EE"/>
    <w:rsid w:val="002230BA"/>
    <w:rsid w:val="00237A27"/>
    <w:rsid w:val="00244125"/>
    <w:rsid w:val="002477BF"/>
    <w:rsid w:val="0025273A"/>
    <w:rsid w:val="00253B14"/>
    <w:rsid w:val="00256E7A"/>
    <w:rsid w:val="002647DB"/>
    <w:rsid w:val="00272705"/>
    <w:rsid w:val="002731D8"/>
    <w:rsid w:val="00274B5A"/>
    <w:rsid w:val="00274C0E"/>
    <w:rsid w:val="00274CF0"/>
    <w:rsid w:val="002817C9"/>
    <w:rsid w:val="002968E0"/>
    <w:rsid w:val="002A27B8"/>
    <w:rsid w:val="002A34E5"/>
    <w:rsid w:val="002C194F"/>
    <w:rsid w:val="002C7452"/>
    <w:rsid w:val="002D0426"/>
    <w:rsid w:val="003034CE"/>
    <w:rsid w:val="00315F33"/>
    <w:rsid w:val="00317BD9"/>
    <w:rsid w:val="0032058D"/>
    <w:rsid w:val="00336A74"/>
    <w:rsid w:val="00343869"/>
    <w:rsid w:val="00351D2D"/>
    <w:rsid w:val="00352D23"/>
    <w:rsid w:val="00365331"/>
    <w:rsid w:val="00370408"/>
    <w:rsid w:val="003718AD"/>
    <w:rsid w:val="00373400"/>
    <w:rsid w:val="0037487A"/>
    <w:rsid w:val="003820BF"/>
    <w:rsid w:val="00382F7D"/>
    <w:rsid w:val="003A6FFD"/>
    <w:rsid w:val="003B143F"/>
    <w:rsid w:val="003B4024"/>
    <w:rsid w:val="003B6859"/>
    <w:rsid w:val="003D024F"/>
    <w:rsid w:val="003D3329"/>
    <w:rsid w:val="003D4317"/>
    <w:rsid w:val="003D450E"/>
    <w:rsid w:val="003E0EC0"/>
    <w:rsid w:val="003E1FAF"/>
    <w:rsid w:val="003E2DC3"/>
    <w:rsid w:val="003F0AED"/>
    <w:rsid w:val="003F2A4E"/>
    <w:rsid w:val="003F5A48"/>
    <w:rsid w:val="004032BB"/>
    <w:rsid w:val="00421F4D"/>
    <w:rsid w:val="00424DE5"/>
    <w:rsid w:val="0042664B"/>
    <w:rsid w:val="0042779E"/>
    <w:rsid w:val="004349FF"/>
    <w:rsid w:val="0044436B"/>
    <w:rsid w:val="0045204B"/>
    <w:rsid w:val="00452E1D"/>
    <w:rsid w:val="00452F73"/>
    <w:rsid w:val="00457584"/>
    <w:rsid w:val="004659AD"/>
    <w:rsid w:val="00467A39"/>
    <w:rsid w:val="004700C4"/>
    <w:rsid w:val="004717F5"/>
    <w:rsid w:val="00471EFD"/>
    <w:rsid w:val="0047265E"/>
    <w:rsid w:val="0047485F"/>
    <w:rsid w:val="00475430"/>
    <w:rsid w:val="00481590"/>
    <w:rsid w:val="00492575"/>
    <w:rsid w:val="004A33B5"/>
    <w:rsid w:val="004A37CC"/>
    <w:rsid w:val="004B0728"/>
    <w:rsid w:val="004B491E"/>
    <w:rsid w:val="004B77DD"/>
    <w:rsid w:val="004C0423"/>
    <w:rsid w:val="004E0ACB"/>
    <w:rsid w:val="004E3688"/>
    <w:rsid w:val="004F765E"/>
    <w:rsid w:val="0050230A"/>
    <w:rsid w:val="0050447F"/>
    <w:rsid w:val="00510D3E"/>
    <w:rsid w:val="00513F6E"/>
    <w:rsid w:val="005218C8"/>
    <w:rsid w:val="00536419"/>
    <w:rsid w:val="00541636"/>
    <w:rsid w:val="005468CC"/>
    <w:rsid w:val="00551C52"/>
    <w:rsid w:val="0055299C"/>
    <w:rsid w:val="00554CD7"/>
    <w:rsid w:val="0056216A"/>
    <w:rsid w:val="005662C5"/>
    <w:rsid w:val="00585FC6"/>
    <w:rsid w:val="00593329"/>
    <w:rsid w:val="00594323"/>
    <w:rsid w:val="00595C17"/>
    <w:rsid w:val="00596F14"/>
    <w:rsid w:val="005C0C35"/>
    <w:rsid w:val="005C28F8"/>
    <w:rsid w:val="005D4F9C"/>
    <w:rsid w:val="005E0DF8"/>
    <w:rsid w:val="005F2ADA"/>
    <w:rsid w:val="00601429"/>
    <w:rsid w:val="006043C0"/>
    <w:rsid w:val="006172E6"/>
    <w:rsid w:val="00624A30"/>
    <w:rsid w:val="00627012"/>
    <w:rsid w:val="00627120"/>
    <w:rsid w:val="00637947"/>
    <w:rsid w:val="00644573"/>
    <w:rsid w:val="00646094"/>
    <w:rsid w:val="0065185A"/>
    <w:rsid w:val="00654551"/>
    <w:rsid w:val="006554B9"/>
    <w:rsid w:val="00663B37"/>
    <w:rsid w:val="006857D8"/>
    <w:rsid w:val="00687EF0"/>
    <w:rsid w:val="00694662"/>
    <w:rsid w:val="006A1719"/>
    <w:rsid w:val="006A6892"/>
    <w:rsid w:val="006B3460"/>
    <w:rsid w:val="006B493F"/>
    <w:rsid w:val="006B732B"/>
    <w:rsid w:val="006C1D7D"/>
    <w:rsid w:val="006C2F20"/>
    <w:rsid w:val="006C4CD6"/>
    <w:rsid w:val="006E1963"/>
    <w:rsid w:val="006E19DD"/>
    <w:rsid w:val="006F2591"/>
    <w:rsid w:val="00704578"/>
    <w:rsid w:val="00710BEE"/>
    <w:rsid w:val="00711AB3"/>
    <w:rsid w:val="007130BA"/>
    <w:rsid w:val="007201FB"/>
    <w:rsid w:val="00741988"/>
    <w:rsid w:val="007504B5"/>
    <w:rsid w:val="007622E7"/>
    <w:rsid w:val="00762BB3"/>
    <w:rsid w:val="00772414"/>
    <w:rsid w:val="00776B04"/>
    <w:rsid w:val="00777830"/>
    <w:rsid w:val="00781C76"/>
    <w:rsid w:val="00794922"/>
    <w:rsid w:val="007A5C9F"/>
    <w:rsid w:val="007D5F32"/>
    <w:rsid w:val="007D7F52"/>
    <w:rsid w:val="007E3F5E"/>
    <w:rsid w:val="007F2690"/>
    <w:rsid w:val="007F3CCA"/>
    <w:rsid w:val="007F6DF1"/>
    <w:rsid w:val="007F7178"/>
    <w:rsid w:val="008155BD"/>
    <w:rsid w:val="008173B4"/>
    <w:rsid w:val="00825CF0"/>
    <w:rsid w:val="0083177B"/>
    <w:rsid w:val="008613CD"/>
    <w:rsid w:val="00862129"/>
    <w:rsid w:val="0088596D"/>
    <w:rsid w:val="00892794"/>
    <w:rsid w:val="008A4F67"/>
    <w:rsid w:val="008A6EB7"/>
    <w:rsid w:val="008A77A8"/>
    <w:rsid w:val="008B1ABD"/>
    <w:rsid w:val="008C1412"/>
    <w:rsid w:val="008C4FFC"/>
    <w:rsid w:val="008C57C7"/>
    <w:rsid w:val="008F06E2"/>
    <w:rsid w:val="00901A95"/>
    <w:rsid w:val="00905C3A"/>
    <w:rsid w:val="00910115"/>
    <w:rsid w:val="00913D2A"/>
    <w:rsid w:val="009179A5"/>
    <w:rsid w:val="00930130"/>
    <w:rsid w:val="00937A3E"/>
    <w:rsid w:val="0095525B"/>
    <w:rsid w:val="0097311E"/>
    <w:rsid w:val="00973DB9"/>
    <w:rsid w:val="00987777"/>
    <w:rsid w:val="00991ACB"/>
    <w:rsid w:val="009A2FF9"/>
    <w:rsid w:val="009A561F"/>
    <w:rsid w:val="009A687E"/>
    <w:rsid w:val="009B37C9"/>
    <w:rsid w:val="009D0D06"/>
    <w:rsid w:val="009D4115"/>
    <w:rsid w:val="009D7DAC"/>
    <w:rsid w:val="009E6143"/>
    <w:rsid w:val="009E7B09"/>
    <w:rsid w:val="009F3CC2"/>
    <w:rsid w:val="009F53E1"/>
    <w:rsid w:val="00A02382"/>
    <w:rsid w:val="00A05B6D"/>
    <w:rsid w:val="00A13F3F"/>
    <w:rsid w:val="00A17411"/>
    <w:rsid w:val="00A3046D"/>
    <w:rsid w:val="00A31F57"/>
    <w:rsid w:val="00A4221F"/>
    <w:rsid w:val="00A52C00"/>
    <w:rsid w:val="00A63780"/>
    <w:rsid w:val="00A76834"/>
    <w:rsid w:val="00AB0A63"/>
    <w:rsid w:val="00AB572D"/>
    <w:rsid w:val="00AC6298"/>
    <w:rsid w:val="00AD4B2C"/>
    <w:rsid w:val="00AE0857"/>
    <w:rsid w:val="00AE0BB4"/>
    <w:rsid w:val="00B05A6A"/>
    <w:rsid w:val="00B1173F"/>
    <w:rsid w:val="00B146EF"/>
    <w:rsid w:val="00B20386"/>
    <w:rsid w:val="00B20FB4"/>
    <w:rsid w:val="00B2113A"/>
    <w:rsid w:val="00B546A2"/>
    <w:rsid w:val="00B636FB"/>
    <w:rsid w:val="00B87BEE"/>
    <w:rsid w:val="00B9045A"/>
    <w:rsid w:val="00B90B41"/>
    <w:rsid w:val="00B90EE4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D7B0B"/>
    <w:rsid w:val="00BE5A78"/>
    <w:rsid w:val="00BF0DDC"/>
    <w:rsid w:val="00C15C79"/>
    <w:rsid w:val="00C1623D"/>
    <w:rsid w:val="00C30BFC"/>
    <w:rsid w:val="00C420D5"/>
    <w:rsid w:val="00C51CEA"/>
    <w:rsid w:val="00C53049"/>
    <w:rsid w:val="00C531A9"/>
    <w:rsid w:val="00C538E5"/>
    <w:rsid w:val="00C54122"/>
    <w:rsid w:val="00C64A4A"/>
    <w:rsid w:val="00C850BB"/>
    <w:rsid w:val="00C91AB6"/>
    <w:rsid w:val="00C9268A"/>
    <w:rsid w:val="00C9351E"/>
    <w:rsid w:val="00CA5179"/>
    <w:rsid w:val="00CB16A6"/>
    <w:rsid w:val="00CB54B7"/>
    <w:rsid w:val="00CC13C4"/>
    <w:rsid w:val="00CD0578"/>
    <w:rsid w:val="00CE371D"/>
    <w:rsid w:val="00CE716F"/>
    <w:rsid w:val="00CF2902"/>
    <w:rsid w:val="00CF78F6"/>
    <w:rsid w:val="00D02EF1"/>
    <w:rsid w:val="00D100AC"/>
    <w:rsid w:val="00D12420"/>
    <w:rsid w:val="00D16264"/>
    <w:rsid w:val="00D21B29"/>
    <w:rsid w:val="00D222AF"/>
    <w:rsid w:val="00D2265D"/>
    <w:rsid w:val="00D37854"/>
    <w:rsid w:val="00D4218A"/>
    <w:rsid w:val="00D61298"/>
    <w:rsid w:val="00D638C5"/>
    <w:rsid w:val="00D65249"/>
    <w:rsid w:val="00D70F97"/>
    <w:rsid w:val="00D73AE0"/>
    <w:rsid w:val="00DA58AD"/>
    <w:rsid w:val="00DB0035"/>
    <w:rsid w:val="00DB503F"/>
    <w:rsid w:val="00DC4385"/>
    <w:rsid w:val="00DD67B6"/>
    <w:rsid w:val="00DD6E40"/>
    <w:rsid w:val="00DE08D8"/>
    <w:rsid w:val="00DF4477"/>
    <w:rsid w:val="00DF56C6"/>
    <w:rsid w:val="00E00C84"/>
    <w:rsid w:val="00E02554"/>
    <w:rsid w:val="00E12A93"/>
    <w:rsid w:val="00E15DB0"/>
    <w:rsid w:val="00E178EE"/>
    <w:rsid w:val="00E21E46"/>
    <w:rsid w:val="00E4028B"/>
    <w:rsid w:val="00E44F30"/>
    <w:rsid w:val="00E66E39"/>
    <w:rsid w:val="00E74FEB"/>
    <w:rsid w:val="00E7713F"/>
    <w:rsid w:val="00EA5FAE"/>
    <w:rsid w:val="00EA75FB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2705B"/>
    <w:rsid w:val="00F35836"/>
    <w:rsid w:val="00F50634"/>
    <w:rsid w:val="00F527A4"/>
    <w:rsid w:val="00F5388D"/>
    <w:rsid w:val="00F57BD2"/>
    <w:rsid w:val="00F6084A"/>
    <w:rsid w:val="00F64B3D"/>
    <w:rsid w:val="00F6528B"/>
    <w:rsid w:val="00F653F1"/>
    <w:rsid w:val="00F80B46"/>
    <w:rsid w:val="00F81535"/>
    <w:rsid w:val="00F872C8"/>
    <w:rsid w:val="00F91DE8"/>
    <w:rsid w:val="00F96D5B"/>
    <w:rsid w:val="00FA11F1"/>
    <w:rsid w:val="00FA1B59"/>
    <w:rsid w:val="00FA2213"/>
    <w:rsid w:val="00FB1099"/>
    <w:rsid w:val="00FB3E9A"/>
    <w:rsid w:val="00FB4AF1"/>
    <w:rsid w:val="00FB773A"/>
    <w:rsid w:val="00FC6AAD"/>
    <w:rsid w:val="00FD1F1D"/>
    <w:rsid w:val="00FD5169"/>
    <w:rsid w:val="00FE0252"/>
    <w:rsid w:val="00FE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2876BC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  <w:style w:type="character" w:styleId="UnresolvedMention">
    <w:name w:val="Unresolved Mention"/>
    <w:basedOn w:val="DefaultParagraphFont"/>
    <w:uiPriority w:val="99"/>
    <w:semiHidden/>
    <w:unhideWhenUsed/>
    <w:rsid w:val="00424DE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8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72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69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293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622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222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99530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2232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51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9647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450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5558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81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7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086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6306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07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57352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45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009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4711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53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338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30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0078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844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8473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795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1808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5923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324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289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593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384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3616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54382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513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19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21966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654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37646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14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74604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3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825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6913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07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3021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831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59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212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711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396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964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674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9439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953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596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159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7147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196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2953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5344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83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4713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179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515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1500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97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2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8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3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7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2FACA0-DB07-4EAB-B656-690B06F804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5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-PC</dc:creator>
  <cp:keywords/>
  <dc:description/>
  <cp:lastModifiedBy>Admin-PC</cp:lastModifiedBy>
  <cp:revision>4</cp:revision>
  <cp:lastPrinted>2017-11-09T11:47:00Z</cp:lastPrinted>
  <dcterms:created xsi:type="dcterms:W3CDTF">2017-11-09T11:57:00Z</dcterms:created>
  <dcterms:modified xsi:type="dcterms:W3CDTF">2017-11-09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